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17AF87" w14:textId="0C9E38A3" w:rsidR="0080427B" w:rsidRDefault="008F2CE0" w:rsidP="008F2CE0">
      <w:pPr>
        <w:jc w:val="center"/>
      </w:pPr>
      <w:r>
        <w:t xml:space="preserve">ITSP300: </w:t>
      </w:r>
      <w:r>
        <w:tab/>
      </w:r>
      <w:r>
        <w:tab/>
        <w:t>Pet Grooming</w:t>
      </w:r>
      <w:r>
        <w:tab/>
        <w:t xml:space="preserve">- </w:t>
      </w:r>
      <w:r w:rsidR="00DA6B6E">
        <w:t xml:space="preserve">Development </w:t>
      </w:r>
      <w:r>
        <w:t>Checklist</w:t>
      </w:r>
      <w:r>
        <w:tab/>
      </w:r>
      <w:r>
        <w:tab/>
        <w:t>30-06-2020</w:t>
      </w:r>
    </w:p>
    <w:p w14:paraId="0DC68E25" w14:textId="77777777" w:rsidR="008F2CE0" w:rsidRDefault="008F2CE0" w:rsidP="008F2CE0">
      <w:pPr>
        <w:jc w:val="center"/>
      </w:pPr>
    </w:p>
    <w:p w14:paraId="74F5BF71" w14:textId="78215995" w:rsidR="008F2CE0" w:rsidRDefault="008F2CE0" w:rsidP="008F2CE0">
      <w:r>
        <w:t>X - Completed</w:t>
      </w:r>
    </w:p>
    <w:p w14:paraId="0E9D1B27" w14:textId="148FB87E" w:rsidR="008F2CE0" w:rsidRDefault="008F2CE0" w:rsidP="008F2CE0">
      <w:pPr>
        <w:rPr>
          <w:b/>
          <w:bCs/>
          <w:u w:val="single"/>
        </w:rPr>
      </w:pPr>
      <w:r w:rsidRPr="008F2CE0">
        <w:rPr>
          <w:b/>
          <w:bCs/>
          <w:u w:val="single"/>
        </w:rPr>
        <w:t xml:space="preserve">UI </w:t>
      </w:r>
      <w:r>
        <w:rPr>
          <w:b/>
          <w:bCs/>
          <w:u w:val="single"/>
        </w:rPr>
        <w:t>–</w:t>
      </w:r>
      <w:r w:rsidRPr="008F2CE0">
        <w:rPr>
          <w:b/>
          <w:bCs/>
          <w:u w:val="single"/>
        </w:rPr>
        <w:t xml:space="preserve"> Design</w:t>
      </w:r>
      <w:r>
        <w:rPr>
          <w:b/>
          <w:bCs/>
          <w:u w:val="single"/>
        </w:rPr>
        <w:t>:</w:t>
      </w:r>
    </w:p>
    <w:p w14:paraId="62737BC7" w14:textId="77777777" w:rsidR="00CC083D" w:rsidRDefault="00CC083D" w:rsidP="00CC083D">
      <w:pPr>
        <w:pStyle w:val="ListParagraph"/>
        <w:numPr>
          <w:ilvl w:val="0"/>
          <w:numId w:val="1"/>
        </w:numPr>
      </w:pPr>
      <w:r>
        <w:t>Dashboard X</w:t>
      </w:r>
    </w:p>
    <w:p w14:paraId="036065A0" w14:textId="77777777" w:rsidR="00CC083D" w:rsidRDefault="00CC083D" w:rsidP="00CC083D">
      <w:pPr>
        <w:pStyle w:val="ListParagraph"/>
        <w:numPr>
          <w:ilvl w:val="0"/>
          <w:numId w:val="1"/>
        </w:numPr>
      </w:pPr>
      <w:r>
        <w:t>Customers X</w:t>
      </w:r>
    </w:p>
    <w:p w14:paraId="242766EB" w14:textId="77777777" w:rsidR="00CC083D" w:rsidRDefault="00CC083D" w:rsidP="00CC083D">
      <w:pPr>
        <w:pStyle w:val="ListParagraph"/>
        <w:numPr>
          <w:ilvl w:val="0"/>
          <w:numId w:val="1"/>
        </w:numPr>
      </w:pPr>
      <w:r>
        <w:t>New Customer X</w:t>
      </w:r>
    </w:p>
    <w:p w14:paraId="16A41D44" w14:textId="77777777" w:rsidR="00CC083D" w:rsidRDefault="00CC083D" w:rsidP="00CC083D">
      <w:pPr>
        <w:pStyle w:val="ListParagraph"/>
        <w:numPr>
          <w:ilvl w:val="0"/>
          <w:numId w:val="1"/>
        </w:numPr>
      </w:pPr>
      <w:r>
        <w:t>New Pet X</w:t>
      </w:r>
    </w:p>
    <w:p w14:paraId="31036FA7" w14:textId="77777777" w:rsidR="00CC083D" w:rsidRDefault="00CC083D" w:rsidP="00CC083D">
      <w:pPr>
        <w:pStyle w:val="ListParagraph"/>
        <w:numPr>
          <w:ilvl w:val="0"/>
          <w:numId w:val="1"/>
        </w:numPr>
      </w:pPr>
      <w:r>
        <w:t>Customer Select – For New Appointment X (add Checkmark)</w:t>
      </w:r>
    </w:p>
    <w:p w14:paraId="6BDF2B1D" w14:textId="77777777" w:rsidR="00CC083D" w:rsidRDefault="00CC083D" w:rsidP="00CC083D">
      <w:pPr>
        <w:pStyle w:val="ListParagraph"/>
        <w:numPr>
          <w:ilvl w:val="0"/>
          <w:numId w:val="1"/>
        </w:numPr>
      </w:pPr>
      <w:r>
        <w:t>New Appointment X</w:t>
      </w:r>
    </w:p>
    <w:p w14:paraId="6B85E261" w14:textId="77777777" w:rsidR="00CC083D" w:rsidRDefault="00CC083D" w:rsidP="00CC083D">
      <w:pPr>
        <w:pStyle w:val="ListParagraph"/>
        <w:numPr>
          <w:ilvl w:val="0"/>
          <w:numId w:val="1"/>
        </w:numPr>
      </w:pPr>
      <w:r>
        <w:t>Appointment Details X</w:t>
      </w:r>
    </w:p>
    <w:p w14:paraId="0A4AA458" w14:textId="77777777" w:rsidR="00CC083D" w:rsidRDefault="00CC083D" w:rsidP="00CC083D">
      <w:pPr>
        <w:pStyle w:val="ListParagraph"/>
        <w:numPr>
          <w:ilvl w:val="0"/>
          <w:numId w:val="1"/>
        </w:numPr>
      </w:pPr>
      <w:r>
        <w:t>Appointment Complete X</w:t>
      </w:r>
    </w:p>
    <w:p w14:paraId="6C8F763E" w14:textId="77777777" w:rsidR="00CC083D" w:rsidRDefault="00CC083D" w:rsidP="00CC083D">
      <w:pPr>
        <w:pStyle w:val="ListParagraph"/>
        <w:numPr>
          <w:ilvl w:val="0"/>
          <w:numId w:val="1"/>
        </w:numPr>
      </w:pPr>
      <w:r>
        <w:t>Employees X</w:t>
      </w:r>
    </w:p>
    <w:p w14:paraId="56B82427" w14:textId="77777777" w:rsidR="00CC083D" w:rsidRDefault="00CC083D" w:rsidP="00CC083D">
      <w:pPr>
        <w:pStyle w:val="ListParagraph"/>
        <w:numPr>
          <w:ilvl w:val="0"/>
          <w:numId w:val="1"/>
        </w:numPr>
      </w:pPr>
      <w:r>
        <w:t>Employee Details X</w:t>
      </w:r>
    </w:p>
    <w:p w14:paraId="714FE147" w14:textId="77777777" w:rsidR="00CC083D" w:rsidRDefault="00CC083D" w:rsidP="00CC083D">
      <w:pPr>
        <w:pStyle w:val="ListParagraph"/>
        <w:numPr>
          <w:ilvl w:val="0"/>
          <w:numId w:val="1"/>
        </w:numPr>
      </w:pPr>
      <w:r>
        <w:t>Invoice X</w:t>
      </w:r>
    </w:p>
    <w:p w14:paraId="20825D53" w14:textId="77777777" w:rsidR="00CC083D" w:rsidRDefault="00CC083D" w:rsidP="00CC083D">
      <w:pPr>
        <w:pStyle w:val="ListParagraph"/>
        <w:numPr>
          <w:ilvl w:val="0"/>
          <w:numId w:val="1"/>
        </w:numPr>
      </w:pPr>
      <w:r>
        <w:t>Invoice Save X</w:t>
      </w:r>
    </w:p>
    <w:p w14:paraId="44430ECC" w14:textId="77777777" w:rsidR="00CC083D" w:rsidRDefault="00CC083D" w:rsidP="00CC083D">
      <w:pPr>
        <w:pStyle w:val="ListParagraph"/>
        <w:numPr>
          <w:ilvl w:val="0"/>
          <w:numId w:val="1"/>
        </w:numPr>
      </w:pPr>
      <w:r>
        <w:t>Finance X</w:t>
      </w:r>
    </w:p>
    <w:p w14:paraId="5B9B7330" w14:textId="77777777" w:rsidR="00CC083D" w:rsidRDefault="00CC083D" w:rsidP="00CC083D">
      <w:pPr>
        <w:pStyle w:val="ListParagraph"/>
        <w:numPr>
          <w:ilvl w:val="0"/>
          <w:numId w:val="1"/>
        </w:numPr>
      </w:pPr>
      <w:r>
        <w:t xml:space="preserve">Expense Reports </w:t>
      </w:r>
    </w:p>
    <w:p w14:paraId="759ED26C" w14:textId="77777777" w:rsidR="00CC083D" w:rsidRDefault="00CC083D" w:rsidP="00CC083D">
      <w:pPr>
        <w:pStyle w:val="ListParagraph"/>
        <w:numPr>
          <w:ilvl w:val="0"/>
          <w:numId w:val="1"/>
        </w:numPr>
      </w:pPr>
      <w:r>
        <w:t xml:space="preserve">Expenses </w:t>
      </w:r>
    </w:p>
    <w:p w14:paraId="68FB7F34" w14:textId="0651A639" w:rsidR="00CC083D" w:rsidRDefault="00CC083D" w:rsidP="00CC083D">
      <w:pPr>
        <w:pStyle w:val="ListParagraph"/>
        <w:numPr>
          <w:ilvl w:val="0"/>
          <w:numId w:val="1"/>
        </w:numPr>
      </w:pPr>
      <w:r>
        <w:t xml:space="preserve">Payroll </w:t>
      </w:r>
    </w:p>
    <w:p w14:paraId="134BE568" w14:textId="77777777" w:rsidR="00CC083D" w:rsidRDefault="00CC083D" w:rsidP="00CC083D">
      <w:pPr>
        <w:pStyle w:val="ListParagraph"/>
        <w:numPr>
          <w:ilvl w:val="0"/>
          <w:numId w:val="1"/>
        </w:numPr>
      </w:pPr>
      <w:r>
        <w:t xml:space="preserve">View Invoices </w:t>
      </w:r>
    </w:p>
    <w:p w14:paraId="61AC6F64" w14:textId="77777777" w:rsidR="00CC083D" w:rsidRDefault="00CC083D" w:rsidP="00CC083D">
      <w:pPr>
        <w:pStyle w:val="ListParagraph"/>
        <w:numPr>
          <w:ilvl w:val="0"/>
          <w:numId w:val="1"/>
        </w:numPr>
      </w:pPr>
      <w:r>
        <w:t>Income (Income Reports) X</w:t>
      </w:r>
    </w:p>
    <w:p w14:paraId="2F3A3A67" w14:textId="77777777" w:rsidR="00CC083D" w:rsidRDefault="00CC083D" w:rsidP="00CC083D">
      <w:pPr>
        <w:pStyle w:val="ListParagraph"/>
        <w:numPr>
          <w:ilvl w:val="0"/>
          <w:numId w:val="1"/>
        </w:numPr>
      </w:pPr>
      <w:r>
        <w:t xml:space="preserve">Job Cards </w:t>
      </w:r>
    </w:p>
    <w:p w14:paraId="67DF4A8C" w14:textId="77777777" w:rsidR="00CC083D" w:rsidRDefault="00CC083D" w:rsidP="00CC083D">
      <w:pPr>
        <w:pStyle w:val="ListParagraph"/>
        <w:numPr>
          <w:ilvl w:val="0"/>
          <w:numId w:val="1"/>
        </w:numPr>
      </w:pPr>
      <w:r>
        <w:t>Manage Business</w:t>
      </w:r>
    </w:p>
    <w:p w14:paraId="2773A52B" w14:textId="77777777" w:rsidR="0069348E" w:rsidRDefault="0069348E" w:rsidP="00146638"/>
    <w:p w14:paraId="0A365A9B" w14:textId="7F7483D2" w:rsidR="00121CC5" w:rsidRPr="00D8789E" w:rsidRDefault="00121CC5" w:rsidP="00121CC5">
      <w:pPr>
        <w:rPr>
          <w:b/>
          <w:bCs/>
          <w:u w:val="single"/>
        </w:rPr>
      </w:pPr>
      <w:r w:rsidRPr="00D8789E">
        <w:rPr>
          <w:b/>
          <w:bCs/>
          <w:u w:val="single"/>
        </w:rPr>
        <w:t>UI/UX Possible Improvements:</w:t>
      </w:r>
    </w:p>
    <w:p w14:paraId="08C71921" w14:textId="3959F0F4" w:rsidR="0069348E" w:rsidRDefault="00121CC5" w:rsidP="0069348E">
      <w:pPr>
        <w:pStyle w:val="ListParagraph"/>
        <w:numPr>
          <w:ilvl w:val="0"/>
          <w:numId w:val="2"/>
        </w:numPr>
      </w:pPr>
      <w:r>
        <w:t>Add Edit Button to tables instead of row click.</w:t>
      </w:r>
    </w:p>
    <w:p w14:paraId="4A7D9E87" w14:textId="20A0E3D3" w:rsidR="0069348E" w:rsidRDefault="0069348E" w:rsidP="0069348E"/>
    <w:p w14:paraId="5750E9DF" w14:textId="7BBB961F" w:rsidR="0069348E" w:rsidRDefault="001562C3" w:rsidP="0069348E">
      <w:pPr>
        <w:rPr>
          <w:b/>
          <w:bCs/>
          <w:u w:val="single"/>
        </w:rPr>
      </w:pPr>
      <w:r w:rsidRPr="001562C3">
        <w:rPr>
          <w:b/>
          <w:bCs/>
          <w:u w:val="single"/>
        </w:rPr>
        <w:t>Frontend Development (HTML, CSS, JS)</w:t>
      </w:r>
    </w:p>
    <w:p w14:paraId="667B1214" w14:textId="015BD92B" w:rsidR="00442A1D" w:rsidRPr="00442A1D" w:rsidRDefault="00442A1D" w:rsidP="0069348E">
      <w:pPr>
        <w:rPr>
          <w:u w:val="single"/>
        </w:rPr>
      </w:pPr>
      <w:r w:rsidRPr="00442A1D">
        <w:rPr>
          <w:u w:val="single"/>
        </w:rPr>
        <w:t>Desktop</w:t>
      </w:r>
    </w:p>
    <w:p w14:paraId="61AFF503" w14:textId="77777777" w:rsidR="00CC083D" w:rsidRDefault="00CC083D" w:rsidP="00CC083D">
      <w:pPr>
        <w:pStyle w:val="ListParagraph"/>
        <w:numPr>
          <w:ilvl w:val="0"/>
          <w:numId w:val="1"/>
        </w:numPr>
      </w:pPr>
      <w:r>
        <w:t>Dashboard X</w:t>
      </w:r>
    </w:p>
    <w:p w14:paraId="3657513A" w14:textId="77777777" w:rsidR="00CC083D" w:rsidRDefault="00CC083D" w:rsidP="00CC083D">
      <w:pPr>
        <w:pStyle w:val="ListParagraph"/>
        <w:numPr>
          <w:ilvl w:val="0"/>
          <w:numId w:val="1"/>
        </w:numPr>
      </w:pPr>
      <w:r>
        <w:t>Customers X</w:t>
      </w:r>
    </w:p>
    <w:p w14:paraId="4ED3EF71" w14:textId="4AAA00C4" w:rsidR="00CC083D" w:rsidRDefault="00CC083D" w:rsidP="00CC083D">
      <w:pPr>
        <w:pStyle w:val="ListParagraph"/>
        <w:numPr>
          <w:ilvl w:val="0"/>
          <w:numId w:val="1"/>
        </w:numPr>
      </w:pPr>
      <w:r>
        <w:t xml:space="preserve">New Customer </w:t>
      </w:r>
    </w:p>
    <w:p w14:paraId="3395A5EE" w14:textId="76EC4314" w:rsidR="00CC083D" w:rsidRDefault="00CC083D" w:rsidP="00CC083D">
      <w:pPr>
        <w:pStyle w:val="ListParagraph"/>
        <w:numPr>
          <w:ilvl w:val="0"/>
          <w:numId w:val="1"/>
        </w:numPr>
      </w:pPr>
      <w:r>
        <w:t xml:space="preserve">New Pet </w:t>
      </w:r>
    </w:p>
    <w:p w14:paraId="0F0B7A2C" w14:textId="3BA6E617" w:rsidR="00CC083D" w:rsidRDefault="00CC083D" w:rsidP="00CC083D">
      <w:pPr>
        <w:pStyle w:val="ListParagraph"/>
        <w:numPr>
          <w:ilvl w:val="0"/>
          <w:numId w:val="1"/>
        </w:numPr>
      </w:pPr>
      <w:r>
        <w:t xml:space="preserve">Customer Select – For New Appointment </w:t>
      </w:r>
    </w:p>
    <w:p w14:paraId="465AB43D" w14:textId="60D65B56" w:rsidR="00CC083D" w:rsidRDefault="00CC083D" w:rsidP="00CC083D">
      <w:pPr>
        <w:pStyle w:val="ListParagraph"/>
        <w:numPr>
          <w:ilvl w:val="0"/>
          <w:numId w:val="1"/>
        </w:numPr>
      </w:pPr>
      <w:r>
        <w:t xml:space="preserve">New Appointment </w:t>
      </w:r>
    </w:p>
    <w:p w14:paraId="20C1623A" w14:textId="6933091F" w:rsidR="00CC083D" w:rsidRDefault="00CC083D" w:rsidP="00CC083D">
      <w:pPr>
        <w:pStyle w:val="ListParagraph"/>
        <w:numPr>
          <w:ilvl w:val="0"/>
          <w:numId w:val="1"/>
        </w:numPr>
      </w:pPr>
      <w:r>
        <w:t xml:space="preserve">Appointment Details </w:t>
      </w:r>
    </w:p>
    <w:p w14:paraId="35E20B49" w14:textId="65F1DDB9" w:rsidR="00CC083D" w:rsidRDefault="00CC083D" w:rsidP="00CC083D">
      <w:pPr>
        <w:pStyle w:val="ListParagraph"/>
        <w:numPr>
          <w:ilvl w:val="0"/>
          <w:numId w:val="1"/>
        </w:numPr>
      </w:pPr>
      <w:r>
        <w:t xml:space="preserve">Appointment Complete </w:t>
      </w:r>
    </w:p>
    <w:p w14:paraId="3BD7BC8C" w14:textId="6A719A97" w:rsidR="00CC083D" w:rsidRDefault="00CC083D" w:rsidP="00CC083D">
      <w:pPr>
        <w:pStyle w:val="ListParagraph"/>
        <w:numPr>
          <w:ilvl w:val="0"/>
          <w:numId w:val="1"/>
        </w:numPr>
      </w:pPr>
      <w:r>
        <w:t xml:space="preserve">Employees </w:t>
      </w:r>
      <w:r w:rsidR="002856EB">
        <w:t>X</w:t>
      </w:r>
    </w:p>
    <w:p w14:paraId="5E691635" w14:textId="01E62DE6" w:rsidR="00CC083D" w:rsidRDefault="00CC083D" w:rsidP="00CC083D">
      <w:pPr>
        <w:pStyle w:val="ListParagraph"/>
        <w:numPr>
          <w:ilvl w:val="0"/>
          <w:numId w:val="1"/>
        </w:numPr>
      </w:pPr>
      <w:r>
        <w:t xml:space="preserve">Employee Details </w:t>
      </w:r>
    </w:p>
    <w:p w14:paraId="0085D6CF" w14:textId="02469FEB" w:rsidR="00CC083D" w:rsidRDefault="00CC083D" w:rsidP="00CC083D">
      <w:pPr>
        <w:pStyle w:val="ListParagraph"/>
        <w:numPr>
          <w:ilvl w:val="0"/>
          <w:numId w:val="1"/>
        </w:numPr>
      </w:pPr>
      <w:r>
        <w:t xml:space="preserve">Invoice </w:t>
      </w:r>
      <w:r w:rsidR="002856EB">
        <w:t>X</w:t>
      </w:r>
    </w:p>
    <w:p w14:paraId="298E77BA" w14:textId="0CD5E54A" w:rsidR="00CC083D" w:rsidRDefault="00CC083D" w:rsidP="00CC083D">
      <w:pPr>
        <w:pStyle w:val="ListParagraph"/>
        <w:numPr>
          <w:ilvl w:val="0"/>
          <w:numId w:val="1"/>
        </w:numPr>
      </w:pPr>
      <w:r>
        <w:t xml:space="preserve">Invoice Save </w:t>
      </w:r>
    </w:p>
    <w:p w14:paraId="5993DAB5" w14:textId="04C9FA2A" w:rsidR="00CC083D" w:rsidRDefault="00CC083D" w:rsidP="00CC083D">
      <w:pPr>
        <w:pStyle w:val="ListParagraph"/>
        <w:numPr>
          <w:ilvl w:val="0"/>
          <w:numId w:val="1"/>
        </w:numPr>
      </w:pPr>
      <w:r>
        <w:lastRenderedPageBreak/>
        <w:t xml:space="preserve">Finance </w:t>
      </w:r>
    </w:p>
    <w:p w14:paraId="183A49AE" w14:textId="77777777" w:rsidR="00CC083D" w:rsidRDefault="00CC083D" w:rsidP="00CC083D">
      <w:pPr>
        <w:pStyle w:val="ListParagraph"/>
        <w:numPr>
          <w:ilvl w:val="0"/>
          <w:numId w:val="1"/>
        </w:numPr>
      </w:pPr>
      <w:r>
        <w:t xml:space="preserve">Expense Reports </w:t>
      </w:r>
    </w:p>
    <w:p w14:paraId="0F295402" w14:textId="77777777" w:rsidR="00CC083D" w:rsidRDefault="00CC083D" w:rsidP="00CC083D">
      <w:pPr>
        <w:pStyle w:val="ListParagraph"/>
        <w:numPr>
          <w:ilvl w:val="0"/>
          <w:numId w:val="1"/>
        </w:numPr>
      </w:pPr>
      <w:r>
        <w:t xml:space="preserve">Expenses </w:t>
      </w:r>
    </w:p>
    <w:p w14:paraId="3F888241" w14:textId="538ECC29" w:rsidR="00CC083D" w:rsidRDefault="00CC083D" w:rsidP="00CC083D">
      <w:pPr>
        <w:pStyle w:val="ListParagraph"/>
        <w:numPr>
          <w:ilvl w:val="0"/>
          <w:numId w:val="1"/>
        </w:numPr>
      </w:pPr>
      <w:r>
        <w:t xml:space="preserve">Payroll </w:t>
      </w:r>
    </w:p>
    <w:p w14:paraId="72F9D3EC" w14:textId="77777777" w:rsidR="00CC083D" w:rsidRDefault="00CC083D" w:rsidP="00CC083D">
      <w:pPr>
        <w:pStyle w:val="ListParagraph"/>
        <w:numPr>
          <w:ilvl w:val="0"/>
          <w:numId w:val="1"/>
        </w:numPr>
      </w:pPr>
      <w:r>
        <w:t xml:space="preserve">View Invoices </w:t>
      </w:r>
    </w:p>
    <w:p w14:paraId="7543FC8B" w14:textId="283B35DC" w:rsidR="00CC083D" w:rsidRDefault="00CC083D" w:rsidP="00CC083D">
      <w:pPr>
        <w:pStyle w:val="ListParagraph"/>
        <w:numPr>
          <w:ilvl w:val="0"/>
          <w:numId w:val="1"/>
        </w:numPr>
      </w:pPr>
      <w:r>
        <w:t xml:space="preserve">Income (Income Reports) </w:t>
      </w:r>
    </w:p>
    <w:p w14:paraId="4C3C4B6B" w14:textId="77777777" w:rsidR="00CC083D" w:rsidRDefault="00CC083D" w:rsidP="00CC083D">
      <w:pPr>
        <w:pStyle w:val="ListParagraph"/>
        <w:numPr>
          <w:ilvl w:val="0"/>
          <w:numId w:val="1"/>
        </w:numPr>
      </w:pPr>
      <w:r>
        <w:t xml:space="preserve">Job Cards </w:t>
      </w:r>
    </w:p>
    <w:p w14:paraId="40262981" w14:textId="4F8AD97B" w:rsidR="00CC083D" w:rsidRDefault="00CC083D" w:rsidP="00CC083D">
      <w:pPr>
        <w:pStyle w:val="ListParagraph"/>
        <w:numPr>
          <w:ilvl w:val="0"/>
          <w:numId w:val="1"/>
        </w:numPr>
      </w:pPr>
      <w:r>
        <w:t>Manage Business</w:t>
      </w:r>
    </w:p>
    <w:p w14:paraId="1CC61908" w14:textId="00E74771" w:rsidR="00147546" w:rsidRDefault="00147546" w:rsidP="00147546">
      <w:pPr>
        <w:rPr>
          <w:u w:val="single"/>
        </w:rPr>
      </w:pPr>
      <w:r w:rsidRPr="00147546">
        <w:rPr>
          <w:u w:val="single"/>
        </w:rPr>
        <w:t>Responsive:</w:t>
      </w:r>
    </w:p>
    <w:p w14:paraId="46B0DFB6" w14:textId="4D5F3350" w:rsidR="00147546" w:rsidRDefault="00147546" w:rsidP="00147546">
      <w:pPr>
        <w:pStyle w:val="ListParagraph"/>
        <w:numPr>
          <w:ilvl w:val="0"/>
          <w:numId w:val="1"/>
        </w:numPr>
      </w:pPr>
      <w:r>
        <w:t>Dashboard (Started, needs improvements)</w:t>
      </w:r>
    </w:p>
    <w:p w14:paraId="0A831E50" w14:textId="5AC6FF6E" w:rsidR="00147546" w:rsidRDefault="00147546" w:rsidP="00147546">
      <w:pPr>
        <w:pStyle w:val="ListParagraph"/>
        <w:numPr>
          <w:ilvl w:val="0"/>
          <w:numId w:val="1"/>
        </w:numPr>
      </w:pPr>
      <w:r>
        <w:t xml:space="preserve">Customers </w:t>
      </w:r>
      <w:r w:rsidR="00F51D80">
        <w:t>(Started, needs improvements)</w:t>
      </w:r>
    </w:p>
    <w:p w14:paraId="632EAAB1" w14:textId="434AA142" w:rsidR="00147546" w:rsidRDefault="00147546" w:rsidP="00147546">
      <w:pPr>
        <w:pStyle w:val="ListParagraph"/>
        <w:numPr>
          <w:ilvl w:val="0"/>
          <w:numId w:val="1"/>
        </w:numPr>
      </w:pPr>
      <w:r>
        <w:t xml:space="preserve">New Customer </w:t>
      </w:r>
      <w:r w:rsidR="005411C1">
        <w:t>(Started, needs improvements)</w:t>
      </w:r>
    </w:p>
    <w:p w14:paraId="10573B05" w14:textId="211938CB" w:rsidR="00147546" w:rsidRDefault="00147546" w:rsidP="00147546">
      <w:pPr>
        <w:pStyle w:val="ListParagraph"/>
        <w:numPr>
          <w:ilvl w:val="0"/>
          <w:numId w:val="1"/>
        </w:numPr>
      </w:pPr>
      <w:r>
        <w:t xml:space="preserve">New Pet </w:t>
      </w:r>
      <w:r w:rsidR="005411C1">
        <w:t>(Started, needs improvements)</w:t>
      </w:r>
    </w:p>
    <w:p w14:paraId="7D7FE5CF" w14:textId="712DD604" w:rsidR="00147546" w:rsidRDefault="00147546" w:rsidP="00147546">
      <w:pPr>
        <w:pStyle w:val="ListParagraph"/>
        <w:numPr>
          <w:ilvl w:val="0"/>
          <w:numId w:val="1"/>
        </w:numPr>
      </w:pPr>
      <w:r>
        <w:t xml:space="preserve">Customer Select – For New Appointment </w:t>
      </w:r>
      <w:r w:rsidR="00D4743F">
        <w:t>(Started, needs improvements)</w:t>
      </w:r>
    </w:p>
    <w:p w14:paraId="2EA042D7" w14:textId="77777777" w:rsidR="00147546" w:rsidRDefault="00147546" w:rsidP="00147546">
      <w:pPr>
        <w:pStyle w:val="ListParagraph"/>
        <w:numPr>
          <w:ilvl w:val="0"/>
          <w:numId w:val="1"/>
        </w:numPr>
      </w:pPr>
      <w:r>
        <w:t xml:space="preserve">New Appointment </w:t>
      </w:r>
    </w:p>
    <w:p w14:paraId="553109B2" w14:textId="77777777" w:rsidR="00147546" w:rsidRDefault="00147546" w:rsidP="00147546">
      <w:pPr>
        <w:pStyle w:val="ListParagraph"/>
        <w:numPr>
          <w:ilvl w:val="0"/>
          <w:numId w:val="1"/>
        </w:numPr>
      </w:pPr>
      <w:r>
        <w:t xml:space="preserve">Appointment Details </w:t>
      </w:r>
    </w:p>
    <w:p w14:paraId="554DD877" w14:textId="77777777" w:rsidR="00147546" w:rsidRDefault="00147546" w:rsidP="00147546">
      <w:pPr>
        <w:pStyle w:val="ListParagraph"/>
        <w:numPr>
          <w:ilvl w:val="0"/>
          <w:numId w:val="1"/>
        </w:numPr>
      </w:pPr>
      <w:r>
        <w:t xml:space="preserve">Appointment Complete </w:t>
      </w:r>
    </w:p>
    <w:p w14:paraId="26762F2A" w14:textId="77777777" w:rsidR="00147546" w:rsidRDefault="00147546" w:rsidP="00147546">
      <w:pPr>
        <w:pStyle w:val="ListParagraph"/>
        <w:numPr>
          <w:ilvl w:val="0"/>
          <w:numId w:val="1"/>
        </w:numPr>
      </w:pPr>
      <w:r>
        <w:t xml:space="preserve">Employees </w:t>
      </w:r>
    </w:p>
    <w:p w14:paraId="1EFC213F" w14:textId="77777777" w:rsidR="00147546" w:rsidRDefault="00147546" w:rsidP="00147546">
      <w:pPr>
        <w:pStyle w:val="ListParagraph"/>
        <w:numPr>
          <w:ilvl w:val="0"/>
          <w:numId w:val="1"/>
        </w:numPr>
      </w:pPr>
      <w:r>
        <w:t xml:space="preserve">Employee Details </w:t>
      </w:r>
    </w:p>
    <w:p w14:paraId="49943033" w14:textId="77777777" w:rsidR="00147546" w:rsidRDefault="00147546" w:rsidP="00147546">
      <w:pPr>
        <w:pStyle w:val="ListParagraph"/>
        <w:numPr>
          <w:ilvl w:val="0"/>
          <w:numId w:val="1"/>
        </w:numPr>
      </w:pPr>
      <w:r>
        <w:t xml:space="preserve">Invoice </w:t>
      </w:r>
    </w:p>
    <w:p w14:paraId="5509E4D9" w14:textId="77777777" w:rsidR="00147546" w:rsidRDefault="00147546" w:rsidP="00147546">
      <w:pPr>
        <w:pStyle w:val="ListParagraph"/>
        <w:numPr>
          <w:ilvl w:val="0"/>
          <w:numId w:val="1"/>
        </w:numPr>
      </w:pPr>
      <w:r>
        <w:t xml:space="preserve">Invoice Save </w:t>
      </w:r>
    </w:p>
    <w:p w14:paraId="779D4E3E" w14:textId="77777777" w:rsidR="00147546" w:rsidRDefault="00147546" w:rsidP="00147546">
      <w:pPr>
        <w:pStyle w:val="ListParagraph"/>
        <w:numPr>
          <w:ilvl w:val="0"/>
          <w:numId w:val="1"/>
        </w:numPr>
      </w:pPr>
      <w:r>
        <w:t xml:space="preserve">Finance </w:t>
      </w:r>
    </w:p>
    <w:p w14:paraId="68CF9290" w14:textId="77777777" w:rsidR="00147546" w:rsidRDefault="00147546" w:rsidP="00147546">
      <w:pPr>
        <w:pStyle w:val="ListParagraph"/>
        <w:numPr>
          <w:ilvl w:val="0"/>
          <w:numId w:val="1"/>
        </w:numPr>
      </w:pPr>
      <w:r>
        <w:t xml:space="preserve">Expense Reports </w:t>
      </w:r>
    </w:p>
    <w:p w14:paraId="7E3689D5" w14:textId="77777777" w:rsidR="00147546" w:rsidRDefault="00147546" w:rsidP="00147546">
      <w:pPr>
        <w:pStyle w:val="ListParagraph"/>
        <w:numPr>
          <w:ilvl w:val="0"/>
          <w:numId w:val="1"/>
        </w:numPr>
      </w:pPr>
      <w:r>
        <w:t xml:space="preserve">Expenses </w:t>
      </w:r>
    </w:p>
    <w:p w14:paraId="0D52A353" w14:textId="77777777" w:rsidR="00147546" w:rsidRDefault="00147546" w:rsidP="00147546">
      <w:pPr>
        <w:pStyle w:val="ListParagraph"/>
        <w:numPr>
          <w:ilvl w:val="0"/>
          <w:numId w:val="1"/>
        </w:numPr>
      </w:pPr>
      <w:r>
        <w:t xml:space="preserve">Payroll </w:t>
      </w:r>
    </w:p>
    <w:p w14:paraId="36504CD8" w14:textId="77777777" w:rsidR="00147546" w:rsidRDefault="00147546" w:rsidP="00147546">
      <w:pPr>
        <w:pStyle w:val="ListParagraph"/>
        <w:numPr>
          <w:ilvl w:val="0"/>
          <w:numId w:val="1"/>
        </w:numPr>
      </w:pPr>
      <w:r>
        <w:t xml:space="preserve">View Invoices </w:t>
      </w:r>
    </w:p>
    <w:p w14:paraId="41A0BBF5" w14:textId="77777777" w:rsidR="00147546" w:rsidRDefault="00147546" w:rsidP="00147546">
      <w:pPr>
        <w:pStyle w:val="ListParagraph"/>
        <w:numPr>
          <w:ilvl w:val="0"/>
          <w:numId w:val="1"/>
        </w:numPr>
      </w:pPr>
      <w:r>
        <w:t xml:space="preserve">Income (Income Reports) </w:t>
      </w:r>
    </w:p>
    <w:p w14:paraId="4E577667" w14:textId="77777777" w:rsidR="00147546" w:rsidRDefault="00147546" w:rsidP="00147546">
      <w:pPr>
        <w:pStyle w:val="ListParagraph"/>
        <w:numPr>
          <w:ilvl w:val="0"/>
          <w:numId w:val="1"/>
        </w:numPr>
      </w:pPr>
      <w:r>
        <w:t xml:space="preserve">Job Cards </w:t>
      </w:r>
    </w:p>
    <w:p w14:paraId="0C662370" w14:textId="77777777" w:rsidR="00147546" w:rsidRDefault="00147546" w:rsidP="00147546">
      <w:pPr>
        <w:pStyle w:val="ListParagraph"/>
        <w:numPr>
          <w:ilvl w:val="0"/>
          <w:numId w:val="1"/>
        </w:numPr>
      </w:pPr>
      <w:r>
        <w:t>Manage Business</w:t>
      </w:r>
    </w:p>
    <w:p w14:paraId="43AC5E77" w14:textId="77777777" w:rsidR="00147546" w:rsidRPr="00147546" w:rsidRDefault="00147546" w:rsidP="00147546">
      <w:pPr>
        <w:rPr>
          <w:u w:val="single"/>
        </w:rPr>
      </w:pPr>
    </w:p>
    <w:p w14:paraId="36B6B4B8" w14:textId="7C44646F" w:rsidR="00147546" w:rsidRDefault="00AE287A" w:rsidP="00147546">
      <w:pPr>
        <w:rPr>
          <w:u w:val="single"/>
        </w:rPr>
      </w:pPr>
      <w:r w:rsidRPr="00AE287A">
        <w:rPr>
          <w:u w:val="single"/>
        </w:rPr>
        <w:t>JS Fo</w:t>
      </w:r>
      <w:r w:rsidR="00AB6228">
        <w:rPr>
          <w:u w:val="single"/>
        </w:rPr>
        <w:t>r</w:t>
      </w:r>
      <w:r w:rsidRPr="00AE287A">
        <w:rPr>
          <w:u w:val="single"/>
        </w:rPr>
        <w:t>m Handling</w:t>
      </w:r>
    </w:p>
    <w:p w14:paraId="6014DC6A" w14:textId="1FC08B2A" w:rsidR="001E6EE5" w:rsidRDefault="001E6EE5" w:rsidP="001E6EE5">
      <w:pPr>
        <w:pStyle w:val="ListParagraph"/>
        <w:numPr>
          <w:ilvl w:val="0"/>
          <w:numId w:val="5"/>
        </w:numPr>
      </w:pPr>
      <w:r>
        <w:t>New Customer</w:t>
      </w:r>
    </w:p>
    <w:p w14:paraId="38A78AEC" w14:textId="06C10840" w:rsidR="001E6EE5" w:rsidRDefault="001E6EE5" w:rsidP="001E6EE5">
      <w:pPr>
        <w:pStyle w:val="ListParagraph"/>
        <w:numPr>
          <w:ilvl w:val="0"/>
          <w:numId w:val="5"/>
        </w:numPr>
      </w:pPr>
      <w:r>
        <w:t>New Pet</w:t>
      </w:r>
    </w:p>
    <w:p w14:paraId="36663EDD" w14:textId="6CEA2006" w:rsidR="006D5A4D" w:rsidRDefault="006D5A4D" w:rsidP="001E6EE5">
      <w:pPr>
        <w:pStyle w:val="ListParagraph"/>
        <w:numPr>
          <w:ilvl w:val="0"/>
          <w:numId w:val="5"/>
        </w:numPr>
      </w:pPr>
      <w:r>
        <w:t>New Appointment</w:t>
      </w:r>
    </w:p>
    <w:p w14:paraId="6CDB6D6E" w14:textId="137C0B10" w:rsidR="006D5A4D" w:rsidRDefault="006D5A4D" w:rsidP="001E6EE5">
      <w:pPr>
        <w:pStyle w:val="ListParagraph"/>
        <w:numPr>
          <w:ilvl w:val="0"/>
          <w:numId w:val="5"/>
        </w:numPr>
      </w:pPr>
      <w:r>
        <w:t>Update Employee</w:t>
      </w:r>
    </w:p>
    <w:p w14:paraId="18C12AF3" w14:textId="2077222D" w:rsidR="006D5A4D" w:rsidRDefault="006D5A4D" w:rsidP="001E6EE5">
      <w:pPr>
        <w:pStyle w:val="ListParagraph"/>
        <w:numPr>
          <w:ilvl w:val="0"/>
          <w:numId w:val="5"/>
        </w:numPr>
      </w:pPr>
      <w:r>
        <w:t>New Employee</w:t>
      </w:r>
    </w:p>
    <w:p w14:paraId="1566EF1E" w14:textId="253DC582" w:rsidR="006D5A4D" w:rsidRDefault="006D5A4D" w:rsidP="001E6EE5">
      <w:pPr>
        <w:pStyle w:val="ListParagraph"/>
        <w:numPr>
          <w:ilvl w:val="0"/>
          <w:numId w:val="5"/>
        </w:numPr>
      </w:pPr>
      <w:r>
        <w:t>New Invoice</w:t>
      </w:r>
    </w:p>
    <w:p w14:paraId="4DCEE23E" w14:textId="1520860B" w:rsidR="006D5A4D" w:rsidRDefault="006D5A4D" w:rsidP="001E6EE5">
      <w:pPr>
        <w:pStyle w:val="ListParagraph"/>
        <w:numPr>
          <w:ilvl w:val="0"/>
          <w:numId w:val="5"/>
        </w:numPr>
      </w:pPr>
      <w:r>
        <w:t>Update Invoice</w:t>
      </w:r>
    </w:p>
    <w:p w14:paraId="1BC2FE68" w14:textId="1C498DA9" w:rsidR="006D5A4D" w:rsidRDefault="006D5A4D" w:rsidP="001E6EE5">
      <w:pPr>
        <w:pStyle w:val="ListParagraph"/>
        <w:numPr>
          <w:ilvl w:val="0"/>
          <w:numId w:val="5"/>
        </w:numPr>
      </w:pPr>
      <w:r>
        <w:t>Expenses Add</w:t>
      </w:r>
    </w:p>
    <w:p w14:paraId="4CCC3BAD" w14:textId="69796801" w:rsidR="006D5A4D" w:rsidRPr="001E6EE5" w:rsidRDefault="006D5A4D" w:rsidP="001E6EE5">
      <w:pPr>
        <w:pStyle w:val="ListParagraph"/>
        <w:numPr>
          <w:ilvl w:val="0"/>
          <w:numId w:val="5"/>
        </w:numPr>
      </w:pPr>
      <w:r>
        <w:t>Payroll</w:t>
      </w:r>
    </w:p>
    <w:p w14:paraId="15FCB57C" w14:textId="77777777" w:rsidR="001562C3" w:rsidRDefault="001562C3" w:rsidP="00CC083D">
      <w:pPr>
        <w:pStyle w:val="ListParagraph"/>
      </w:pPr>
    </w:p>
    <w:p w14:paraId="7B919700" w14:textId="1B5AD9DB" w:rsidR="0069348E" w:rsidRDefault="0069348E" w:rsidP="0069348E"/>
    <w:p w14:paraId="4406AC15" w14:textId="4F046E94" w:rsidR="0069348E" w:rsidRDefault="0069348E" w:rsidP="0069348E"/>
    <w:p w14:paraId="4380FEFF" w14:textId="77777777" w:rsidR="0069348E" w:rsidRDefault="0069348E" w:rsidP="0069348E"/>
    <w:p w14:paraId="0556A87E" w14:textId="7D4BAD92" w:rsidR="0069348E" w:rsidRDefault="0069348E" w:rsidP="0069348E">
      <w:pPr>
        <w:rPr>
          <w:b/>
          <w:bCs/>
          <w:u w:val="single"/>
        </w:rPr>
      </w:pPr>
      <w:r w:rsidRPr="0069348E">
        <w:rPr>
          <w:b/>
          <w:bCs/>
          <w:u w:val="single"/>
        </w:rPr>
        <w:lastRenderedPageBreak/>
        <w:t>Database</w:t>
      </w:r>
    </w:p>
    <w:p w14:paraId="5B4EAC61" w14:textId="17B1971A" w:rsidR="0069348E" w:rsidRDefault="0069348E" w:rsidP="0069348E">
      <w:pPr>
        <w:pStyle w:val="ListParagraph"/>
        <w:numPr>
          <w:ilvl w:val="0"/>
          <w:numId w:val="2"/>
        </w:numPr>
      </w:pPr>
      <w:r>
        <w:t>ERD</w:t>
      </w:r>
    </w:p>
    <w:p w14:paraId="1A77BC23" w14:textId="1083F724" w:rsidR="0069348E" w:rsidRDefault="0069348E" w:rsidP="0069348E">
      <w:pPr>
        <w:pStyle w:val="ListParagraph"/>
        <w:numPr>
          <w:ilvl w:val="0"/>
          <w:numId w:val="2"/>
        </w:numPr>
      </w:pPr>
      <w:r>
        <w:t>Base Relationships</w:t>
      </w:r>
    </w:p>
    <w:p w14:paraId="31ACE889" w14:textId="2CF2F857" w:rsidR="0069348E" w:rsidRDefault="0069348E" w:rsidP="0069348E">
      <w:pPr>
        <w:pStyle w:val="ListParagraph"/>
        <w:numPr>
          <w:ilvl w:val="0"/>
          <w:numId w:val="2"/>
        </w:numPr>
      </w:pPr>
      <w:r>
        <w:t>Integrity Constraints</w:t>
      </w:r>
    </w:p>
    <w:p w14:paraId="331E0444" w14:textId="1FC74EF7" w:rsidR="0069348E" w:rsidRDefault="0069348E" w:rsidP="0069348E">
      <w:pPr>
        <w:pStyle w:val="ListParagraph"/>
        <w:numPr>
          <w:ilvl w:val="0"/>
          <w:numId w:val="2"/>
        </w:numPr>
      </w:pPr>
      <w:r>
        <w:t xml:space="preserve">Conceptual, Logical and Physical </w:t>
      </w:r>
    </w:p>
    <w:p w14:paraId="3C2D1B25" w14:textId="77F00809" w:rsidR="0069348E" w:rsidRDefault="0069348E" w:rsidP="0069348E">
      <w:pPr>
        <w:pStyle w:val="ListParagraph"/>
        <w:numPr>
          <w:ilvl w:val="0"/>
          <w:numId w:val="2"/>
        </w:numPr>
      </w:pPr>
      <w:r>
        <w:t>Tables should not be physically implemented in MySQL – Spring Boot JPA automatically creates tables and attributes.</w:t>
      </w:r>
    </w:p>
    <w:p w14:paraId="4E714392" w14:textId="6ACFBDC4" w:rsidR="008B433D" w:rsidRDefault="008B433D" w:rsidP="0069348E">
      <w:pPr>
        <w:pStyle w:val="ListParagraph"/>
        <w:numPr>
          <w:ilvl w:val="0"/>
          <w:numId w:val="2"/>
        </w:numPr>
      </w:pPr>
      <w:r>
        <w:t>Migrate Existing Customer Data into tables</w:t>
      </w:r>
    </w:p>
    <w:p w14:paraId="17DA642C" w14:textId="7066B992" w:rsidR="0069348E" w:rsidRDefault="0069348E" w:rsidP="0069348E">
      <w:pPr>
        <w:rPr>
          <w:b/>
          <w:bCs/>
          <w:u w:val="single"/>
        </w:rPr>
      </w:pPr>
      <w:r w:rsidRPr="0069348E">
        <w:rPr>
          <w:b/>
          <w:bCs/>
          <w:u w:val="single"/>
        </w:rPr>
        <w:t xml:space="preserve">Spring Boot </w:t>
      </w:r>
      <w:r>
        <w:rPr>
          <w:b/>
          <w:bCs/>
          <w:u w:val="single"/>
        </w:rPr>
        <w:t>–</w:t>
      </w:r>
      <w:r w:rsidRPr="0069348E">
        <w:rPr>
          <w:b/>
          <w:bCs/>
          <w:u w:val="single"/>
        </w:rPr>
        <w:t xml:space="preserve"> Java</w:t>
      </w:r>
    </w:p>
    <w:p w14:paraId="285E5D26" w14:textId="0B8E8007" w:rsidR="0069348E" w:rsidRDefault="00A81078" w:rsidP="00A81078">
      <w:pPr>
        <w:pStyle w:val="ListParagraph"/>
      </w:pPr>
      <w:r>
        <w:t>Create Structure for each Table</w:t>
      </w:r>
    </w:p>
    <w:p w14:paraId="74D24AE1" w14:textId="428F9EBC" w:rsidR="00A81078" w:rsidRDefault="00A81078" w:rsidP="00A81078">
      <w:pPr>
        <w:pStyle w:val="ListParagraph"/>
      </w:pPr>
    </w:p>
    <w:p w14:paraId="1AC97C06" w14:textId="57D602A3" w:rsidR="00A81078" w:rsidRDefault="00A81078" w:rsidP="00A81078">
      <w:pPr>
        <w:pStyle w:val="ListParagraph"/>
        <w:numPr>
          <w:ilvl w:val="0"/>
          <w:numId w:val="6"/>
        </w:numPr>
      </w:pPr>
      <w:r>
        <w:t>Models (This is the table, which will contain the attributes)</w:t>
      </w:r>
    </w:p>
    <w:p w14:paraId="5AB7CA3A" w14:textId="12ED9B67" w:rsidR="00A81078" w:rsidRDefault="00A81078" w:rsidP="00A81078">
      <w:pPr>
        <w:pStyle w:val="ListParagraph"/>
        <w:numPr>
          <w:ilvl w:val="0"/>
          <w:numId w:val="6"/>
        </w:numPr>
      </w:pPr>
      <w:r>
        <w:t>Controller</w:t>
      </w:r>
    </w:p>
    <w:p w14:paraId="406F7ACF" w14:textId="2E100EA1" w:rsidR="00A81078" w:rsidRDefault="00A81078" w:rsidP="00A81078">
      <w:pPr>
        <w:pStyle w:val="ListParagraph"/>
        <w:numPr>
          <w:ilvl w:val="0"/>
          <w:numId w:val="6"/>
        </w:numPr>
      </w:pPr>
      <w:r>
        <w:t>Repository</w:t>
      </w:r>
    </w:p>
    <w:p w14:paraId="390DF1AF" w14:textId="3FC94AAB" w:rsidR="00A81078" w:rsidRDefault="00A81078" w:rsidP="00A81078">
      <w:pPr>
        <w:pStyle w:val="ListParagraph"/>
        <w:numPr>
          <w:ilvl w:val="0"/>
          <w:numId w:val="6"/>
        </w:numPr>
      </w:pPr>
      <w:r>
        <w:t>Service</w:t>
      </w:r>
    </w:p>
    <w:p w14:paraId="284263AE" w14:textId="12134DD6" w:rsidR="00815B96" w:rsidRDefault="00815B96" w:rsidP="00815B96">
      <w:pPr>
        <w:rPr>
          <w:b/>
          <w:bCs/>
          <w:u w:val="single"/>
        </w:rPr>
      </w:pPr>
      <w:r w:rsidRPr="00547CB2">
        <w:rPr>
          <w:b/>
          <w:bCs/>
          <w:u w:val="single"/>
        </w:rPr>
        <w:t xml:space="preserve">Spring Boot – Java – Integrate Thymeleaf into HTML Templates </w:t>
      </w:r>
    </w:p>
    <w:p w14:paraId="099DBB39" w14:textId="03244131" w:rsidR="005E7B86" w:rsidRDefault="005E7B86" w:rsidP="00815B96">
      <w:pPr>
        <w:rPr>
          <w:b/>
          <w:bCs/>
          <w:u w:val="single"/>
        </w:rPr>
      </w:pPr>
    </w:p>
    <w:p w14:paraId="20E5B338" w14:textId="7D01FEF9" w:rsidR="005E7B86" w:rsidRDefault="005E7B86" w:rsidP="00815B96">
      <w:pPr>
        <w:rPr>
          <w:b/>
          <w:bCs/>
          <w:u w:val="single"/>
        </w:rPr>
      </w:pPr>
      <w:r>
        <w:rPr>
          <w:b/>
          <w:bCs/>
          <w:u w:val="single"/>
        </w:rPr>
        <w:t>Testing</w:t>
      </w:r>
    </w:p>
    <w:p w14:paraId="509FA425" w14:textId="77777777" w:rsidR="005E7B86" w:rsidRPr="00547CB2" w:rsidRDefault="005E7B86" w:rsidP="00815B96">
      <w:pPr>
        <w:rPr>
          <w:b/>
          <w:bCs/>
          <w:u w:val="single"/>
        </w:rPr>
      </w:pPr>
    </w:p>
    <w:p w14:paraId="2FCDA207" w14:textId="72ABE824" w:rsidR="00EE4ABB" w:rsidRPr="0069348E" w:rsidRDefault="00EE4ABB" w:rsidP="00EE4ABB">
      <w:pPr>
        <w:ind w:left="720"/>
      </w:pPr>
    </w:p>
    <w:sectPr w:rsidR="00EE4ABB" w:rsidRPr="0069348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A42432"/>
    <w:multiLevelType w:val="hybridMultilevel"/>
    <w:tmpl w:val="9758A07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58373B"/>
    <w:multiLevelType w:val="hybridMultilevel"/>
    <w:tmpl w:val="0B8C453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E93E22"/>
    <w:multiLevelType w:val="hybridMultilevel"/>
    <w:tmpl w:val="A61C047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4F17DE"/>
    <w:multiLevelType w:val="hybridMultilevel"/>
    <w:tmpl w:val="BFE078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A7423C"/>
    <w:multiLevelType w:val="hybridMultilevel"/>
    <w:tmpl w:val="7144C8B2"/>
    <w:lvl w:ilvl="0" w:tplc="1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7795589"/>
    <w:multiLevelType w:val="hybridMultilevel"/>
    <w:tmpl w:val="3594F86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1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0NDAwsrAwNTUyMTBS0lEKTi0uzszPAykwqQUAipYdoiwAAAA="/>
  </w:docVars>
  <w:rsids>
    <w:rsidRoot w:val="008F2CE0"/>
    <w:rsid w:val="00023F1F"/>
    <w:rsid w:val="00121CC5"/>
    <w:rsid w:val="00146638"/>
    <w:rsid w:val="00147546"/>
    <w:rsid w:val="001562C3"/>
    <w:rsid w:val="00176237"/>
    <w:rsid w:val="001E6EE5"/>
    <w:rsid w:val="00226484"/>
    <w:rsid w:val="002544E0"/>
    <w:rsid w:val="002856EB"/>
    <w:rsid w:val="0035705A"/>
    <w:rsid w:val="00442A1D"/>
    <w:rsid w:val="005411C1"/>
    <w:rsid w:val="00547CB2"/>
    <w:rsid w:val="005E7B86"/>
    <w:rsid w:val="006412FF"/>
    <w:rsid w:val="0069348E"/>
    <w:rsid w:val="006D5A4D"/>
    <w:rsid w:val="00714D42"/>
    <w:rsid w:val="007E0C63"/>
    <w:rsid w:val="0080427B"/>
    <w:rsid w:val="00815B96"/>
    <w:rsid w:val="008B433D"/>
    <w:rsid w:val="008F2CE0"/>
    <w:rsid w:val="00A81078"/>
    <w:rsid w:val="00AB6228"/>
    <w:rsid w:val="00AE287A"/>
    <w:rsid w:val="00CC083D"/>
    <w:rsid w:val="00D4743F"/>
    <w:rsid w:val="00D8789E"/>
    <w:rsid w:val="00DA6B6E"/>
    <w:rsid w:val="00DD62F5"/>
    <w:rsid w:val="00E97C0A"/>
    <w:rsid w:val="00EE4ABB"/>
    <w:rsid w:val="00F2771B"/>
    <w:rsid w:val="00F51D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0F0F20E"/>
  <w15:chartTrackingRefBased/>
  <w15:docId w15:val="{0F8766D2-F682-49EC-8B24-AC887FC0FC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="Arial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2CE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3</Pages>
  <Words>287</Words>
  <Characters>164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llian Van Der Walt</dc:creator>
  <cp:keywords/>
  <dc:description/>
  <cp:lastModifiedBy>Gullian Van Der Walt</cp:lastModifiedBy>
  <cp:revision>33</cp:revision>
  <dcterms:created xsi:type="dcterms:W3CDTF">2020-06-30T11:27:00Z</dcterms:created>
  <dcterms:modified xsi:type="dcterms:W3CDTF">2020-07-24T03:48:00Z</dcterms:modified>
</cp:coreProperties>
</file>